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48DD04" w14:textId="3C79D9BD" w:rsidR="006853AE" w:rsidRPr="002D7FB2" w:rsidRDefault="00902A82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2D7FB2">
        <w:rPr>
          <w:rFonts w:ascii="Times New Roman" w:hAnsi="Times New Roman" w:cs="Times New Roman"/>
          <w:b/>
          <w:bCs/>
          <w:sz w:val="24"/>
          <w:szCs w:val="24"/>
          <w:u w:val="single"/>
        </w:rPr>
        <w:t>Performance test record sheet</w:t>
      </w:r>
    </w:p>
    <w:tbl>
      <w:tblPr>
        <w:tblStyle w:val="a3"/>
        <w:tblW w:w="0" w:type="auto"/>
        <w:tblInd w:w="108" w:type="dxa"/>
        <w:tblLook w:val="04A0" w:firstRow="1" w:lastRow="0" w:firstColumn="1" w:lastColumn="0" w:noHBand="0" w:noVBand="1"/>
      </w:tblPr>
      <w:tblGrid>
        <w:gridCol w:w="1867"/>
        <w:gridCol w:w="3099"/>
      </w:tblGrid>
      <w:tr w:rsidR="00902A82" w:rsidRPr="002D7FB2" w14:paraId="1E3FBAEC" w14:textId="77777777" w:rsidTr="008660EC">
        <w:trPr>
          <w:trHeight w:val="267"/>
        </w:trPr>
        <w:tc>
          <w:tcPr>
            <w:tcW w:w="1867" w:type="dxa"/>
          </w:tcPr>
          <w:p w14:paraId="38714369" w14:textId="5E90879E" w:rsidR="00902A82" w:rsidRPr="002D7FB2" w:rsidRDefault="00902A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Platform</w:t>
            </w:r>
          </w:p>
        </w:tc>
        <w:tc>
          <w:tcPr>
            <w:tcW w:w="3099" w:type="dxa"/>
          </w:tcPr>
          <w:p w14:paraId="6C33E75D" w14:textId="76634837" w:rsidR="00902A82" w:rsidRPr="002D7FB2" w:rsidRDefault="00651A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Microsoft Azure VM</w:t>
            </w:r>
          </w:p>
        </w:tc>
      </w:tr>
      <w:tr w:rsidR="00902A82" w:rsidRPr="002D7FB2" w14:paraId="15B97DA7" w14:textId="77777777" w:rsidTr="008660EC">
        <w:trPr>
          <w:trHeight w:val="277"/>
        </w:trPr>
        <w:tc>
          <w:tcPr>
            <w:tcW w:w="1867" w:type="dxa"/>
          </w:tcPr>
          <w:p w14:paraId="0DF2A503" w14:textId="08569060" w:rsidR="00902A82" w:rsidRPr="002D7FB2" w:rsidRDefault="00902A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Environment</w:t>
            </w:r>
          </w:p>
        </w:tc>
        <w:tc>
          <w:tcPr>
            <w:tcW w:w="3099" w:type="dxa"/>
          </w:tcPr>
          <w:p w14:paraId="30B11D30" w14:textId="27A58CC2" w:rsidR="00902A82" w:rsidRPr="002D7FB2" w:rsidRDefault="00651A59" w:rsidP="00651A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Standard B1s</w:t>
            </w:r>
          </w:p>
        </w:tc>
      </w:tr>
      <w:tr w:rsidR="009A00A7" w:rsidRPr="002D7FB2" w14:paraId="691ED258" w14:textId="77777777" w:rsidTr="008660EC">
        <w:trPr>
          <w:trHeight w:val="267"/>
        </w:trPr>
        <w:tc>
          <w:tcPr>
            <w:tcW w:w="1867" w:type="dxa"/>
          </w:tcPr>
          <w:p w14:paraId="61255C46" w14:textId="49C97725" w:rsidR="009A00A7" w:rsidRPr="002D7FB2" w:rsidRDefault="009A00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OS</w:t>
            </w:r>
          </w:p>
        </w:tc>
        <w:tc>
          <w:tcPr>
            <w:tcW w:w="3099" w:type="dxa"/>
          </w:tcPr>
          <w:p w14:paraId="7151C5D1" w14:textId="4E100107" w:rsidR="009A00A7" w:rsidRPr="002D7FB2" w:rsidRDefault="00651A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Ubuntu 18.04.4 LTS</w:t>
            </w:r>
          </w:p>
        </w:tc>
      </w:tr>
      <w:tr w:rsidR="00902A82" w:rsidRPr="002D7FB2" w14:paraId="6522FBC0" w14:textId="77777777" w:rsidTr="008660EC">
        <w:trPr>
          <w:trHeight w:val="267"/>
        </w:trPr>
        <w:tc>
          <w:tcPr>
            <w:tcW w:w="1867" w:type="dxa"/>
          </w:tcPr>
          <w:p w14:paraId="08162086" w14:textId="519D4183" w:rsidR="00902A82" w:rsidRPr="002D7FB2" w:rsidRDefault="00902A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CPU</w:t>
            </w:r>
          </w:p>
        </w:tc>
        <w:tc>
          <w:tcPr>
            <w:tcW w:w="3099" w:type="dxa"/>
          </w:tcPr>
          <w:p w14:paraId="53EA78A4" w14:textId="6DF04E22" w:rsidR="00902A82" w:rsidRPr="002D7FB2" w:rsidRDefault="00651A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Intel(R) Xeon(R) Platinum 8171M CPU @ 2.60GHz</w:t>
            </w:r>
          </w:p>
        </w:tc>
      </w:tr>
      <w:tr w:rsidR="00902A82" w:rsidRPr="002D7FB2" w14:paraId="4D32CD0D" w14:textId="77777777" w:rsidTr="008660EC">
        <w:trPr>
          <w:trHeight w:val="267"/>
        </w:trPr>
        <w:tc>
          <w:tcPr>
            <w:tcW w:w="1867" w:type="dxa"/>
          </w:tcPr>
          <w:p w14:paraId="3C725098" w14:textId="3CC0913B" w:rsidR="00902A82" w:rsidRPr="002D7FB2" w:rsidRDefault="00902A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Memory</w:t>
            </w:r>
          </w:p>
        </w:tc>
        <w:tc>
          <w:tcPr>
            <w:tcW w:w="3099" w:type="dxa"/>
          </w:tcPr>
          <w:p w14:paraId="088ABAF4" w14:textId="4D83C8D1" w:rsidR="00902A82" w:rsidRPr="002D7FB2" w:rsidRDefault="00651A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1GB</w:t>
            </w:r>
          </w:p>
        </w:tc>
      </w:tr>
      <w:tr w:rsidR="00902A82" w:rsidRPr="002D7FB2" w14:paraId="18B8971A" w14:textId="77777777" w:rsidTr="008660EC">
        <w:trPr>
          <w:trHeight w:val="277"/>
        </w:trPr>
        <w:tc>
          <w:tcPr>
            <w:tcW w:w="1867" w:type="dxa"/>
          </w:tcPr>
          <w:p w14:paraId="631AF1A6" w14:textId="2E4F20A9" w:rsidR="00902A82" w:rsidRPr="002D7FB2" w:rsidRDefault="008660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Disk capacity</w:t>
            </w:r>
          </w:p>
        </w:tc>
        <w:tc>
          <w:tcPr>
            <w:tcW w:w="3099" w:type="dxa"/>
          </w:tcPr>
          <w:p w14:paraId="1BB5638B" w14:textId="28CB6896" w:rsidR="00902A82" w:rsidRPr="002D7FB2" w:rsidRDefault="00651A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30GB Premium SSD</w:t>
            </w:r>
          </w:p>
        </w:tc>
      </w:tr>
    </w:tbl>
    <w:p w14:paraId="0E21BC21" w14:textId="62174DD1" w:rsidR="00902A82" w:rsidRPr="002D7FB2" w:rsidRDefault="00902A82">
      <w:pPr>
        <w:rPr>
          <w:rFonts w:ascii="Times New Roman" w:hAnsi="Times New Roman" w:cs="Times New Roman"/>
          <w:sz w:val="24"/>
          <w:szCs w:val="24"/>
        </w:rPr>
      </w:pPr>
    </w:p>
    <w:p w14:paraId="33112750" w14:textId="21564417" w:rsidR="005F705B" w:rsidRPr="002D7FB2" w:rsidRDefault="005F705B">
      <w:pPr>
        <w:rPr>
          <w:rFonts w:ascii="Times New Roman" w:hAnsi="Times New Roman" w:cs="Times New Roman"/>
          <w:sz w:val="24"/>
          <w:szCs w:val="24"/>
        </w:rPr>
      </w:pPr>
      <w:r w:rsidRPr="002D7FB2">
        <w:rPr>
          <w:rFonts w:ascii="Times New Roman" w:hAnsi="Times New Roman" w:cs="Times New Roman"/>
          <w:sz w:val="24"/>
          <w:szCs w:val="24"/>
        </w:rPr>
        <w:t xml:space="preserve">CPU </w:t>
      </w:r>
      <w:r w:rsidR="00DE20A8" w:rsidRPr="002D7FB2">
        <w:rPr>
          <w:rFonts w:ascii="Times New Roman" w:hAnsi="Times New Roman" w:cs="Times New Roman"/>
          <w:sz w:val="24"/>
          <w:szCs w:val="24"/>
        </w:rPr>
        <w:t>and Memory performance</w:t>
      </w:r>
    </w:p>
    <w:p w14:paraId="6E464E30" w14:textId="53BBD869" w:rsidR="00DE20A8" w:rsidRPr="002D7FB2" w:rsidRDefault="00DE20A8">
      <w:pPr>
        <w:rPr>
          <w:rFonts w:ascii="Times New Roman" w:hAnsi="Times New Roman" w:cs="Times New Roman"/>
          <w:sz w:val="24"/>
          <w:szCs w:val="24"/>
        </w:rPr>
      </w:pPr>
      <w:r w:rsidRPr="002D7FB2">
        <w:rPr>
          <w:rFonts w:ascii="Times New Roman" w:hAnsi="Times New Roman" w:cs="Times New Roman"/>
          <w:sz w:val="24"/>
          <w:szCs w:val="24"/>
        </w:rPr>
        <w:t>Tool: sysbench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90"/>
        <w:gridCol w:w="4960"/>
      </w:tblGrid>
      <w:tr w:rsidR="00DE20A8" w:rsidRPr="002D7FB2" w14:paraId="27AF0BF2" w14:textId="77777777" w:rsidTr="00DC3C9D">
        <w:tc>
          <w:tcPr>
            <w:tcW w:w="4390" w:type="dxa"/>
          </w:tcPr>
          <w:p w14:paraId="7C874055" w14:textId="77777777" w:rsidR="00DE20A8" w:rsidRPr="002D7FB2" w:rsidRDefault="00DE20A8" w:rsidP="00DC3C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CPU Performance (events per second)</w:t>
            </w:r>
          </w:p>
        </w:tc>
        <w:tc>
          <w:tcPr>
            <w:tcW w:w="4960" w:type="dxa"/>
          </w:tcPr>
          <w:p w14:paraId="6BBC08EB" w14:textId="650F7C44" w:rsidR="00DE20A8" w:rsidRPr="002D7FB2" w:rsidRDefault="00651A59" w:rsidP="00DC3C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868.8</w:t>
            </w: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 xml:space="preserve">6 </w:t>
            </w: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events</w:t>
            </w: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/s</w:t>
            </w:r>
          </w:p>
        </w:tc>
      </w:tr>
      <w:tr w:rsidR="00DE20A8" w:rsidRPr="002D7FB2" w14:paraId="6599063C" w14:textId="77777777" w:rsidTr="00DC3C9D">
        <w:tc>
          <w:tcPr>
            <w:tcW w:w="4390" w:type="dxa"/>
          </w:tcPr>
          <w:p w14:paraId="0169FE09" w14:textId="6D97B9BC" w:rsidR="00DE20A8" w:rsidRPr="002D7FB2" w:rsidRDefault="00DE20A8" w:rsidP="00DC3C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Memory performance (transfer speed M</w:t>
            </w:r>
            <w:r w:rsidR="00651A59" w:rsidRPr="002D7FB2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B/S)</w:t>
            </w:r>
          </w:p>
        </w:tc>
        <w:tc>
          <w:tcPr>
            <w:tcW w:w="4960" w:type="dxa"/>
          </w:tcPr>
          <w:p w14:paraId="5A435ECF" w14:textId="744DF408" w:rsidR="00DE20A8" w:rsidRPr="002D7FB2" w:rsidRDefault="00651A59" w:rsidP="00DC3C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3,485.0</w:t>
            </w: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8 MiB/s</w:t>
            </w:r>
          </w:p>
        </w:tc>
      </w:tr>
    </w:tbl>
    <w:p w14:paraId="76203B9B" w14:textId="77777777" w:rsidR="00DE20A8" w:rsidRPr="002D7FB2" w:rsidRDefault="00DE20A8">
      <w:pPr>
        <w:rPr>
          <w:rFonts w:ascii="Times New Roman" w:hAnsi="Times New Roman" w:cs="Times New Roman"/>
          <w:sz w:val="24"/>
          <w:szCs w:val="24"/>
        </w:rPr>
      </w:pPr>
    </w:p>
    <w:p w14:paraId="6B9FA6CA" w14:textId="5140A170" w:rsidR="00902A82" w:rsidRPr="002D7FB2" w:rsidRDefault="004108B6">
      <w:pPr>
        <w:rPr>
          <w:rFonts w:ascii="Times New Roman" w:hAnsi="Times New Roman" w:cs="Times New Roman"/>
          <w:sz w:val="24"/>
          <w:szCs w:val="24"/>
        </w:rPr>
      </w:pPr>
      <w:r w:rsidRPr="002D7FB2">
        <w:rPr>
          <w:rFonts w:ascii="Times New Roman" w:hAnsi="Times New Roman" w:cs="Times New Roman"/>
          <w:sz w:val="24"/>
          <w:szCs w:val="24"/>
        </w:rPr>
        <w:t>Network performance</w:t>
      </w:r>
    </w:p>
    <w:p w14:paraId="7FEA5F32" w14:textId="3C896829" w:rsidR="004108B6" w:rsidRPr="002D7FB2" w:rsidRDefault="005F705B">
      <w:pPr>
        <w:rPr>
          <w:rFonts w:ascii="Times New Roman" w:hAnsi="Times New Roman" w:cs="Times New Roman"/>
          <w:sz w:val="24"/>
          <w:szCs w:val="24"/>
        </w:rPr>
      </w:pPr>
      <w:r w:rsidRPr="002D7FB2">
        <w:rPr>
          <w:rFonts w:ascii="Times New Roman" w:hAnsi="Times New Roman" w:cs="Times New Roman"/>
          <w:sz w:val="24"/>
          <w:szCs w:val="24"/>
        </w:rPr>
        <w:t>Tool</w:t>
      </w:r>
      <w:r w:rsidR="00E553AF" w:rsidRPr="002D7FB2">
        <w:rPr>
          <w:rFonts w:ascii="Times New Roman" w:hAnsi="Times New Roman" w:cs="Times New Roman"/>
          <w:sz w:val="24"/>
          <w:szCs w:val="24"/>
        </w:rPr>
        <w:t>s</w:t>
      </w:r>
      <w:r w:rsidRPr="002D7FB2">
        <w:rPr>
          <w:rFonts w:ascii="Times New Roman" w:hAnsi="Times New Roman" w:cs="Times New Roman"/>
          <w:sz w:val="24"/>
          <w:szCs w:val="24"/>
        </w:rPr>
        <w:t xml:space="preserve">: </w:t>
      </w:r>
      <w:r w:rsidR="008F3190" w:rsidRPr="002D7FB2">
        <w:rPr>
          <w:rFonts w:ascii="Times New Roman" w:hAnsi="Times New Roman" w:cs="Times New Roman"/>
          <w:sz w:val="24"/>
          <w:szCs w:val="24"/>
        </w:rPr>
        <w:t>iperf &amp; ping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90"/>
        <w:gridCol w:w="4960"/>
      </w:tblGrid>
      <w:tr w:rsidR="00C12980" w:rsidRPr="002D7FB2" w14:paraId="50D8E771" w14:textId="77777777" w:rsidTr="00DE20A8">
        <w:tc>
          <w:tcPr>
            <w:tcW w:w="4390" w:type="dxa"/>
          </w:tcPr>
          <w:p w14:paraId="655345B0" w14:textId="54B3EF17" w:rsidR="00C12980" w:rsidRPr="002D7FB2" w:rsidRDefault="00DE2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TCP bandwidth (Mbps)</w:t>
            </w:r>
            <w:r w:rsidR="00576F30" w:rsidRPr="002D7FB2">
              <w:rPr>
                <w:rFonts w:ascii="Times New Roman" w:hAnsi="Times New Roman" w:cs="Times New Roman"/>
                <w:sz w:val="24"/>
                <w:szCs w:val="24"/>
              </w:rPr>
              <w:t xml:space="preserve"> – Private IP</w:t>
            </w:r>
          </w:p>
        </w:tc>
        <w:tc>
          <w:tcPr>
            <w:tcW w:w="4960" w:type="dxa"/>
          </w:tcPr>
          <w:p w14:paraId="46A55C76" w14:textId="70E37E92" w:rsidR="00C12980" w:rsidRPr="002D7FB2" w:rsidRDefault="00576F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927</w:t>
            </w: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 xml:space="preserve"> Mbps</w:t>
            </w:r>
          </w:p>
        </w:tc>
      </w:tr>
      <w:tr w:rsidR="00576F30" w:rsidRPr="002D7FB2" w14:paraId="33D3D5BA" w14:textId="77777777" w:rsidTr="00DE20A8">
        <w:tc>
          <w:tcPr>
            <w:tcW w:w="4390" w:type="dxa"/>
          </w:tcPr>
          <w:p w14:paraId="4B5A0FDF" w14:textId="6BE14916" w:rsidR="00576F30" w:rsidRPr="002D7FB2" w:rsidRDefault="00576F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TCP bandwidth (Mbps)</w:t>
            </w: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 xml:space="preserve"> – Public IP</w:t>
            </w:r>
          </w:p>
        </w:tc>
        <w:tc>
          <w:tcPr>
            <w:tcW w:w="4960" w:type="dxa"/>
          </w:tcPr>
          <w:p w14:paraId="591FCBA1" w14:textId="4A7BABC9" w:rsidR="00576F30" w:rsidRPr="002D7FB2" w:rsidRDefault="00576F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928.33</w:t>
            </w: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 xml:space="preserve"> Mbps</w:t>
            </w:r>
          </w:p>
        </w:tc>
      </w:tr>
      <w:tr w:rsidR="00C12980" w:rsidRPr="002D7FB2" w14:paraId="4F02F73F" w14:textId="77777777" w:rsidTr="00DE20A8">
        <w:tc>
          <w:tcPr>
            <w:tcW w:w="4390" w:type="dxa"/>
          </w:tcPr>
          <w:p w14:paraId="2C33CC51" w14:textId="3E757E6A" w:rsidR="00C12980" w:rsidRPr="002D7FB2" w:rsidRDefault="00DE20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Average RTT (ms)</w:t>
            </w:r>
            <w:r w:rsidR="007B7418" w:rsidRPr="002D7FB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B7418" w:rsidRPr="002D7FB2">
              <w:rPr>
                <w:rFonts w:ascii="Times New Roman" w:hAnsi="Times New Roman" w:cs="Times New Roman"/>
                <w:sz w:val="24"/>
                <w:szCs w:val="24"/>
              </w:rPr>
              <w:t>– Private IP</w:t>
            </w:r>
          </w:p>
        </w:tc>
        <w:tc>
          <w:tcPr>
            <w:tcW w:w="4960" w:type="dxa"/>
          </w:tcPr>
          <w:p w14:paraId="5A321957" w14:textId="5E29ABAB" w:rsidR="00C12980" w:rsidRPr="002D7FB2" w:rsidRDefault="005278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1.310</w:t>
            </w: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 xml:space="preserve"> ms</w:t>
            </w:r>
          </w:p>
        </w:tc>
      </w:tr>
      <w:tr w:rsidR="007B7418" w:rsidRPr="002D7FB2" w14:paraId="7E9FAE00" w14:textId="77777777" w:rsidTr="00DE20A8">
        <w:tc>
          <w:tcPr>
            <w:tcW w:w="4390" w:type="dxa"/>
          </w:tcPr>
          <w:p w14:paraId="22116ADE" w14:textId="3681434A" w:rsidR="007B7418" w:rsidRPr="002D7FB2" w:rsidRDefault="007B741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Average RTT (ms)</w:t>
            </w: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–Public IP</w:t>
            </w:r>
          </w:p>
        </w:tc>
        <w:tc>
          <w:tcPr>
            <w:tcW w:w="4960" w:type="dxa"/>
          </w:tcPr>
          <w:p w14:paraId="113D7AE0" w14:textId="01D7315C" w:rsidR="007B7418" w:rsidRPr="002D7FB2" w:rsidRDefault="005278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2.469</w:t>
            </w: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 xml:space="preserve"> ms</w:t>
            </w:r>
          </w:p>
        </w:tc>
      </w:tr>
    </w:tbl>
    <w:p w14:paraId="3F32B916" w14:textId="4FBD6DAF" w:rsidR="00C12980" w:rsidRDefault="00C12980">
      <w:pPr>
        <w:rPr>
          <w:rFonts w:ascii="Times New Roman" w:hAnsi="Times New Roman" w:cs="Times New Roman"/>
          <w:sz w:val="24"/>
          <w:szCs w:val="24"/>
        </w:rPr>
      </w:pPr>
    </w:p>
    <w:p w14:paraId="3125A991" w14:textId="1215056B" w:rsidR="007272ED" w:rsidRDefault="007272E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k </w:t>
      </w:r>
      <w:r w:rsidR="00C01457">
        <w:rPr>
          <w:rFonts w:ascii="Times New Roman" w:hAnsi="Times New Roman" w:cs="Times New Roman"/>
          <w:sz w:val="24"/>
          <w:szCs w:val="24"/>
        </w:rPr>
        <w:t>performance</w:t>
      </w:r>
    </w:p>
    <w:p w14:paraId="13557642" w14:textId="5583AAEC" w:rsidR="007272ED" w:rsidRDefault="00C0145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ool: sysbench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90"/>
        <w:gridCol w:w="4960"/>
      </w:tblGrid>
      <w:tr w:rsidR="00C01457" w:rsidRPr="002D7FB2" w14:paraId="6C45DD1A" w14:textId="77777777" w:rsidTr="00BC29F0">
        <w:tc>
          <w:tcPr>
            <w:tcW w:w="4390" w:type="dxa"/>
          </w:tcPr>
          <w:p w14:paraId="3D3CEDBB" w14:textId="771749CF" w:rsidR="00C01457" w:rsidRPr="002D7FB2" w:rsidRDefault="00C01457" w:rsidP="00BC29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ads per second</w:t>
            </w:r>
          </w:p>
        </w:tc>
        <w:tc>
          <w:tcPr>
            <w:tcW w:w="4960" w:type="dxa"/>
          </w:tcPr>
          <w:p w14:paraId="6578F46D" w14:textId="7C674419" w:rsidR="00C01457" w:rsidRPr="002D7FB2" w:rsidRDefault="00C01457" w:rsidP="00BC29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1457">
              <w:rPr>
                <w:rFonts w:ascii="Times New Roman" w:hAnsi="Times New Roman" w:cs="Times New Roman"/>
                <w:sz w:val="24"/>
                <w:szCs w:val="24"/>
              </w:rPr>
              <w:t>367.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 op/s</w:t>
            </w:r>
          </w:p>
        </w:tc>
      </w:tr>
      <w:tr w:rsidR="00C01457" w:rsidRPr="002D7FB2" w14:paraId="2B849A08" w14:textId="77777777" w:rsidTr="00BC29F0">
        <w:tc>
          <w:tcPr>
            <w:tcW w:w="4390" w:type="dxa"/>
          </w:tcPr>
          <w:p w14:paraId="21591FA6" w14:textId="76BDD6B9" w:rsidR="00C01457" w:rsidRDefault="00C01457" w:rsidP="00BC29F0">
            <w:pPr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ite per second</w:t>
            </w:r>
          </w:p>
        </w:tc>
        <w:tc>
          <w:tcPr>
            <w:tcW w:w="4960" w:type="dxa"/>
          </w:tcPr>
          <w:p w14:paraId="731FF19A" w14:textId="23659867" w:rsidR="00C01457" w:rsidRPr="002D7FB2" w:rsidRDefault="00C01457" w:rsidP="00BC29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1457">
              <w:rPr>
                <w:rFonts w:ascii="Times New Roman" w:hAnsi="Times New Roman" w:cs="Times New Roman"/>
                <w:sz w:val="24"/>
                <w:szCs w:val="24"/>
              </w:rPr>
              <w:t>244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 op/s</w:t>
            </w:r>
          </w:p>
        </w:tc>
      </w:tr>
      <w:tr w:rsidR="00C01457" w:rsidRPr="002D7FB2" w14:paraId="5D6118F1" w14:textId="77777777" w:rsidTr="00BC29F0">
        <w:tc>
          <w:tcPr>
            <w:tcW w:w="4390" w:type="dxa"/>
          </w:tcPr>
          <w:p w14:paraId="2EAA4E15" w14:textId="6055EFE5" w:rsidR="00C01457" w:rsidRDefault="00C01457" w:rsidP="00BC29F0">
            <w:pPr>
              <w:rPr>
                <w:rFonts w:ascii="Times New Roman" w:hAnsi="Times New Roman" w:cs="Times New Roman" w:hint="eastAsia"/>
                <w:sz w:val="24"/>
                <w:szCs w:val="24"/>
              </w:rPr>
            </w:pPr>
            <w:r w:rsidRPr="00C01457">
              <w:rPr>
                <w:rFonts w:ascii="Times New Roman" w:hAnsi="Times New Roman" w:cs="Times New Roman"/>
                <w:sz w:val="24"/>
                <w:szCs w:val="24"/>
              </w:rPr>
              <w:t>Throughpu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read</w:t>
            </w:r>
          </w:p>
        </w:tc>
        <w:tc>
          <w:tcPr>
            <w:tcW w:w="4960" w:type="dxa"/>
          </w:tcPr>
          <w:p w14:paraId="56823CBE" w14:textId="56F095BB" w:rsidR="00C01457" w:rsidRPr="002D7FB2" w:rsidRDefault="00C01457" w:rsidP="00BC29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1457">
              <w:rPr>
                <w:rFonts w:ascii="Times New Roman" w:hAnsi="Times New Roman" w:cs="Times New Roman"/>
                <w:sz w:val="24"/>
                <w:szCs w:val="24"/>
              </w:rPr>
              <w:t>5.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 MiB/s</w:t>
            </w:r>
          </w:p>
        </w:tc>
      </w:tr>
      <w:tr w:rsidR="00C01457" w:rsidRPr="002D7FB2" w14:paraId="2F8126D1" w14:textId="77777777" w:rsidTr="00BC29F0">
        <w:tc>
          <w:tcPr>
            <w:tcW w:w="4390" w:type="dxa"/>
          </w:tcPr>
          <w:p w14:paraId="4F4010AD" w14:textId="677E8380" w:rsidR="00C01457" w:rsidRPr="002D7FB2" w:rsidRDefault="00C01457" w:rsidP="00BC29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1457">
              <w:rPr>
                <w:rFonts w:ascii="Times New Roman" w:hAnsi="Times New Roman" w:cs="Times New Roman"/>
                <w:sz w:val="24"/>
                <w:szCs w:val="24"/>
              </w:rPr>
              <w:t>Throughpu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rite</w:t>
            </w:r>
          </w:p>
        </w:tc>
        <w:tc>
          <w:tcPr>
            <w:tcW w:w="4960" w:type="dxa"/>
          </w:tcPr>
          <w:p w14:paraId="67CC9BC8" w14:textId="6A8A78CD" w:rsidR="00C01457" w:rsidRPr="002D7FB2" w:rsidRDefault="00C01457" w:rsidP="00BC29F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1457">
              <w:rPr>
                <w:rFonts w:ascii="Times New Roman" w:hAnsi="Times New Roman" w:cs="Times New Roman"/>
                <w:sz w:val="24"/>
                <w:szCs w:val="24"/>
              </w:rPr>
              <w:t>3.8</w:t>
            </w:r>
            <w:r w:rsidR="002E4E4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bookmarkStart w:id="0" w:name="_GoBack"/>
            <w:bookmarkEnd w:id="0"/>
            <w:r w:rsidRPr="002D7FB2">
              <w:rPr>
                <w:rFonts w:ascii="Times New Roman" w:hAnsi="Times New Roman" w:cs="Times New Roman"/>
                <w:sz w:val="24"/>
                <w:szCs w:val="24"/>
              </w:rPr>
              <w:t xml:space="preserve"> MiB/s</w:t>
            </w:r>
          </w:p>
        </w:tc>
      </w:tr>
    </w:tbl>
    <w:p w14:paraId="3740FF92" w14:textId="77777777" w:rsidR="00C01457" w:rsidRPr="002D7FB2" w:rsidRDefault="00C01457">
      <w:pPr>
        <w:rPr>
          <w:rFonts w:ascii="Times New Roman" w:hAnsi="Times New Roman" w:cs="Times New Roman" w:hint="eastAsia"/>
          <w:sz w:val="24"/>
          <w:szCs w:val="24"/>
        </w:rPr>
      </w:pPr>
    </w:p>
    <w:p w14:paraId="56B2AA83" w14:textId="56800A62" w:rsidR="004108B6" w:rsidRPr="002D7FB2" w:rsidRDefault="00A23019">
      <w:pPr>
        <w:rPr>
          <w:rFonts w:ascii="Times New Roman" w:hAnsi="Times New Roman" w:cs="Times New Roman"/>
          <w:sz w:val="24"/>
          <w:szCs w:val="24"/>
        </w:rPr>
      </w:pPr>
      <w:r w:rsidRPr="002D7FB2">
        <w:rPr>
          <w:rFonts w:ascii="Times New Roman" w:hAnsi="Times New Roman" w:cs="Times New Roman"/>
          <w:sz w:val="24"/>
          <w:szCs w:val="24"/>
        </w:rPr>
        <w:t>Web performance (</w:t>
      </w:r>
      <w:r w:rsidR="004108B6" w:rsidRPr="002D7FB2">
        <w:rPr>
          <w:rFonts w:ascii="Times New Roman" w:hAnsi="Times New Roman" w:cs="Times New Roman"/>
          <w:sz w:val="24"/>
          <w:szCs w:val="24"/>
        </w:rPr>
        <w:t>A</w:t>
      </w:r>
      <w:r w:rsidR="00BD392A" w:rsidRPr="002D7FB2">
        <w:rPr>
          <w:rFonts w:ascii="Times New Roman" w:hAnsi="Times New Roman" w:cs="Times New Roman"/>
          <w:sz w:val="24"/>
          <w:szCs w:val="24"/>
        </w:rPr>
        <w:t>p</w:t>
      </w:r>
      <w:r w:rsidR="008660EC" w:rsidRPr="002D7FB2">
        <w:rPr>
          <w:rFonts w:ascii="Times New Roman" w:hAnsi="Times New Roman" w:cs="Times New Roman"/>
          <w:sz w:val="24"/>
          <w:szCs w:val="24"/>
        </w:rPr>
        <w:t xml:space="preserve">ache </w:t>
      </w:r>
      <w:r w:rsidR="00166817" w:rsidRPr="002D7FB2">
        <w:rPr>
          <w:rFonts w:ascii="Times New Roman" w:hAnsi="Times New Roman" w:cs="Times New Roman"/>
          <w:sz w:val="24"/>
          <w:szCs w:val="24"/>
        </w:rPr>
        <w:t xml:space="preserve">&amp; </w:t>
      </w:r>
      <w:r w:rsidR="008660EC" w:rsidRPr="002D7FB2">
        <w:rPr>
          <w:rFonts w:ascii="Times New Roman" w:hAnsi="Times New Roman" w:cs="Times New Roman"/>
          <w:sz w:val="24"/>
          <w:szCs w:val="24"/>
        </w:rPr>
        <w:t>PHP performance</w:t>
      </w:r>
      <w:r w:rsidRPr="002D7FB2">
        <w:rPr>
          <w:rFonts w:ascii="Times New Roman" w:hAnsi="Times New Roman" w:cs="Times New Roman"/>
          <w:sz w:val="24"/>
          <w:szCs w:val="24"/>
        </w:rPr>
        <w:t>)</w:t>
      </w:r>
    </w:p>
    <w:p w14:paraId="1DD8750D" w14:textId="671A5A38" w:rsidR="00902A82" w:rsidRPr="002D7FB2" w:rsidRDefault="00636E36" w:rsidP="001821EF">
      <w:pPr>
        <w:pStyle w:val="a4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D7FB2">
        <w:rPr>
          <w:rFonts w:ascii="Times New Roman" w:hAnsi="Times New Roman" w:cs="Times New Roman"/>
          <w:sz w:val="24"/>
          <w:szCs w:val="24"/>
        </w:rPr>
        <w:t xml:space="preserve">Client </w:t>
      </w:r>
      <w:r w:rsidR="002D07F2" w:rsidRPr="002D7FB2">
        <w:rPr>
          <w:rFonts w:ascii="Times New Roman" w:hAnsi="Times New Roman" w:cs="Times New Roman"/>
          <w:sz w:val="24"/>
          <w:szCs w:val="24"/>
        </w:rPr>
        <w:t xml:space="preserve">- </w:t>
      </w:r>
      <w:r w:rsidR="001821EF" w:rsidRPr="002D7FB2">
        <w:rPr>
          <w:rFonts w:ascii="Times New Roman" w:hAnsi="Times New Roman" w:cs="Times New Roman"/>
          <w:sz w:val="24"/>
          <w:szCs w:val="24"/>
        </w:rPr>
        <w:t>Average response time for overall and for each object</w:t>
      </w:r>
    </w:p>
    <w:p w14:paraId="66440B71" w14:textId="5B9DF54E" w:rsidR="00636E36" w:rsidRPr="002D7FB2" w:rsidRDefault="00636E36" w:rsidP="001821EF">
      <w:pPr>
        <w:pStyle w:val="a4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D7FB2">
        <w:rPr>
          <w:rFonts w:ascii="Times New Roman" w:hAnsi="Times New Roman" w:cs="Times New Roman"/>
          <w:sz w:val="24"/>
          <w:szCs w:val="24"/>
        </w:rPr>
        <w:t xml:space="preserve">Server </w:t>
      </w:r>
      <w:r w:rsidR="002D07F2" w:rsidRPr="002D7FB2">
        <w:rPr>
          <w:rFonts w:ascii="Times New Roman" w:hAnsi="Times New Roman" w:cs="Times New Roman"/>
          <w:sz w:val="24"/>
          <w:szCs w:val="24"/>
        </w:rPr>
        <w:t>– how many requests it can handle before its performance start to degrade</w:t>
      </w:r>
    </w:p>
    <w:p w14:paraId="7AB0125F" w14:textId="6F115450" w:rsidR="00C25370" w:rsidRPr="002D7FB2" w:rsidRDefault="007445B6" w:rsidP="00E93402">
      <w:pPr>
        <w:rPr>
          <w:rFonts w:ascii="Times New Roman" w:hAnsi="Times New Roman" w:cs="Times New Roman"/>
          <w:sz w:val="24"/>
          <w:szCs w:val="24"/>
        </w:rPr>
      </w:pPr>
      <w:r w:rsidRPr="002D7FB2">
        <w:rPr>
          <w:rFonts w:ascii="Times New Roman" w:hAnsi="Times New Roman" w:cs="Times New Roman"/>
          <w:sz w:val="24"/>
          <w:szCs w:val="24"/>
        </w:rPr>
        <w:t>Tool</w:t>
      </w:r>
      <w:r w:rsidR="002D7FB2" w:rsidRPr="002D7FB2">
        <w:rPr>
          <w:rFonts w:ascii="Times New Roman" w:hAnsi="Times New Roman" w:cs="Times New Roman"/>
          <w:sz w:val="24"/>
          <w:szCs w:val="24"/>
        </w:rPr>
        <w:t>s</w:t>
      </w:r>
      <w:r w:rsidRPr="002D7FB2">
        <w:rPr>
          <w:rFonts w:ascii="Times New Roman" w:hAnsi="Times New Roman" w:cs="Times New Roman"/>
          <w:sz w:val="24"/>
          <w:szCs w:val="24"/>
        </w:rPr>
        <w:t xml:space="preserve">: </w:t>
      </w:r>
      <w:r w:rsidR="002D7FB2" w:rsidRPr="002D7FB2">
        <w:rPr>
          <w:rFonts w:ascii="Times New Roman" w:hAnsi="Times New Roman" w:cs="Times New Roman"/>
          <w:sz w:val="24"/>
          <w:szCs w:val="24"/>
        </w:rPr>
        <w:t xml:space="preserve">ApacheBench </w:t>
      </w:r>
      <w:r w:rsidR="00C25370" w:rsidRPr="002D7FB2">
        <w:rPr>
          <w:rFonts w:ascii="Times New Roman" w:hAnsi="Times New Roman" w:cs="Times New Roman"/>
          <w:sz w:val="24"/>
          <w:szCs w:val="24"/>
        </w:rPr>
        <w:t xml:space="preserve">&amp; </w:t>
      </w:r>
      <w:r w:rsidR="00C25370" w:rsidRPr="002D7FB2">
        <w:rPr>
          <w:rFonts w:ascii="Times New Roman" w:hAnsi="Times New Roman" w:cs="Times New Roman"/>
          <w:sz w:val="24"/>
          <w:szCs w:val="24"/>
        </w:rPr>
        <w:t>WPPerformanceTester</w:t>
      </w:r>
      <w:r w:rsidR="00C25370" w:rsidRPr="002D7FB2">
        <w:rPr>
          <w:rFonts w:ascii="Times New Roman" w:hAnsi="Times New Roman" w:cs="Times New Roman"/>
          <w:sz w:val="24"/>
          <w:szCs w:val="24"/>
        </w:rPr>
        <w:t xml:space="preserve"> on WordPress 5.4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665"/>
        <w:gridCol w:w="3685"/>
      </w:tblGrid>
      <w:tr w:rsidR="0096050E" w:rsidRPr="002D7FB2" w14:paraId="3DDEA77B" w14:textId="77777777" w:rsidTr="007272ED">
        <w:tc>
          <w:tcPr>
            <w:tcW w:w="5665" w:type="dxa"/>
          </w:tcPr>
          <w:p w14:paraId="5AC395E2" w14:textId="09D8793B" w:rsidR="0096050E" w:rsidRPr="002D7FB2" w:rsidRDefault="002D7FB2" w:rsidP="00E93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7FB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ool</w:t>
            </w:r>
          </w:p>
        </w:tc>
        <w:tc>
          <w:tcPr>
            <w:tcW w:w="3685" w:type="dxa"/>
          </w:tcPr>
          <w:p w14:paraId="1C59D8CB" w14:textId="23401889" w:rsidR="0096050E" w:rsidRPr="002D7FB2" w:rsidRDefault="0096050E" w:rsidP="00E93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Result</w:t>
            </w:r>
          </w:p>
        </w:tc>
      </w:tr>
      <w:tr w:rsidR="0096050E" w:rsidRPr="002D7FB2" w14:paraId="0D55B3B8" w14:textId="77777777" w:rsidTr="007272ED">
        <w:tc>
          <w:tcPr>
            <w:tcW w:w="5665" w:type="dxa"/>
          </w:tcPr>
          <w:p w14:paraId="21CBFB51" w14:textId="7F4F1D60" w:rsidR="0096050E" w:rsidRPr="002D7FB2" w:rsidRDefault="007272ED" w:rsidP="00E93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 xml:space="preserve">ApacheBen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Requests per seco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 – Private IP</w:t>
            </w:r>
          </w:p>
        </w:tc>
        <w:tc>
          <w:tcPr>
            <w:tcW w:w="3685" w:type="dxa"/>
          </w:tcPr>
          <w:p w14:paraId="29751FE7" w14:textId="2B07EDDB" w:rsidR="0096050E" w:rsidRPr="002D7FB2" w:rsidRDefault="0096050E" w:rsidP="00E93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1,563.93</w:t>
            </w:r>
          </w:p>
        </w:tc>
      </w:tr>
      <w:tr w:rsidR="007272ED" w:rsidRPr="002D7FB2" w14:paraId="3F48907E" w14:textId="77777777" w:rsidTr="007272ED">
        <w:tc>
          <w:tcPr>
            <w:tcW w:w="5665" w:type="dxa"/>
          </w:tcPr>
          <w:p w14:paraId="5CF02E39" w14:textId="1FCA0E75" w:rsidR="007272ED" w:rsidRPr="002D7FB2" w:rsidRDefault="007272ED" w:rsidP="00E93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 xml:space="preserve">ApacheBen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Requests per seco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ubl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P</w:t>
            </w:r>
          </w:p>
        </w:tc>
        <w:tc>
          <w:tcPr>
            <w:tcW w:w="3685" w:type="dxa"/>
          </w:tcPr>
          <w:p w14:paraId="052A3539" w14:textId="4096057A" w:rsidR="007272ED" w:rsidRPr="007272ED" w:rsidRDefault="007272ED" w:rsidP="00E93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272ED">
              <w:rPr>
                <w:rFonts w:ascii="Times New Roman" w:hAnsi="Times New Roman" w:cs="Times New Roman"/>
                <w:sz w:val="24"/>
                <w:szCs w:val="24"/>
              </w:rPr>
              <w:t>1,669.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6050E" w:rsidRPr="002D7FB2" w14:paraId="62A1FE54" w14:textId="77777777" w:rsidTr="007272ED">
        <w:tc>
          <w:tcPr>
            <w:tcW w:w="5665" w:type="dxa"/>
          </w:tcPr>
          <w:p w14:paraId="2BDC424E" w14:textId="4DD3BE9E" w:rsidR="0096050E" w:rsidRPr="002D7FB2" w:rsidRDefault="002D7FB2" w:rsidP="00E93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WPPerformanceTest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Quries per second</w:t>
            </w:r>
          </w:p>
        </w:tc>
        <w:tc>
          <w:tcPr>
            <w:tcW w:w="3685" w:type="dxa"/>
          </w:tcPr>
          <w:p w14:paraId="3BE88779" w14:textId="7FA16084" w:rsidR="0096050E" w:rsidRPr="002D7FB2" w:rsidRDefault="002D7FB2" w:rsidP="00E93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7FB2">
              <w:rPr>
                <w:rFonts w:ascii="Times New Roman" w:hAnsi="Times New Roman" w:cs="Times New Roman"/>
                <w:sz w:val="24"/>
                <w:szCs w:val="24"/>
              </w:rPr>
              <w:t>149.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4219481A" w14:textId="77777777" w:rsidR="0071185D" w:rsidRPr="002D7FB2" w:rsidRDefault="0071185D" w:rsidP="00E93402">
      <w:pPr>
        <w:rPr>
          <w:rFonts w:ascii="Times New Roman" w:hAnsi="Times New Roman" w:cs="Times New Roman"/>
          <w:sz w:val="24"/>
          <w:szCs w:val="24"/>
        </w:rPr>
      </w:pPr>
    </w:p>
    <w:p w14:paraId="39517380" w14:textId="77777777" w:rsidR="002D07F2" w:rsidRPr="002D7FB2" w:rsidRDefault="002D07F2" w:rsidP="002D07F2">
      <w:pPr>
        <w:rPr>
          <w:rFonts w:ascii="Times New Roman" w:hAnsi="Times New Roman" w:cs="Times New Roman"/>
          <w:sz w:val="24"/>
          <w:szCs w:val="24"/>
        </w:rPr>
      </w:pPr>
    </w:p>
    <w:sectPr w:rsidR="002D07F2" w:rsidRPr="002D7F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464DBF"/>
    <w:multiLevelType w:val="hybridMultilevel"/>
    <w:tmpl w:val="1DF0BFAA"/>
    <w:lvl w:ilvl="0" w:tplc="AFE0936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MjMwMjY3MTQwNzdS0lEKTi0uzszPAykwrAUA77LSsywAAAA="/>
  </w:docVars>
  <w:rsids>
    <w:rsidRoot w:val="00902A82"/>
    <w:rsid w:val="00166817"/>
    <w:rsid w:val="001821EF"/>
    <w:rsid w:val="001E3696"/>
    <w:rsid w:val="001E604C"/>
    <w:rsid w:val="002D07F2"/>
    <w:rsid w:val="002D7FB2"/>
    <w:rsid w:val="002E4E43"/>
    <w:rsid w:val="004108B6"/>
    <w:rsid w:val="0052786F"/>
    <w:rsid w:val="00576F30"/>
    <w:rsid w:val="005A35CE"/>
    <w:rsid w:val="005F705B"/>
    <w:rsid w:val="00636E36"/>
    <w:rsid w:val="00651A59"/>
    <w:rsid w:val="0071185D"/>
    <w:rsid w:val="007272ED"/>
    <w:rsid w:val="007445B6"/>
    <w:rsid w:val="00745DDD"/>
    <w:rsid w:val="007B7418"/>
    <w:rsid w:val="008004B1"/>
    <w:rsid w:val="008660EC"/>
    <w:rsid w:val="008F3190"/>
    <w:rsid w:val="00902A82"/>
    <w:rsid w:val="00905873"/>
    <w:rsid w:val="0096050E"/>
    <w:rsid w:val="009A00A7"/>
    <w:rsid w:val="00A23019"/>
    <w:rsid w:val="00BD392A"/>
    <w:rsid w:val="00C01457"/>
    <w:rsid w:val="00C12980"/>
    <w:rsid w:val="00C25370"/>
    <w:rsid w:val="00C75805"/>
    <w:rsid w:val="00D21518"/>
    <w:rsid w:val="00DE20A8"/>
    <w:rsid w:val="00DF78D1"/>
    <w:rsid w:val="00E553AF"/>
    <w:rsid w:val="00E93402"/>
    <w:rsid w:val="00EE4042"/>
    <w:rsid w:val="00FD1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D91888"/>
  <w15:chartTrackingRefBased/>
  <w15:docId w15:val="{7095B013-9D0D-4255-8AD6-3119F7299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902A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1821EF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E93402"/>
    <w:rPr>
      <w:color w:val="0000FF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E93402"/>
    <w:rPr>
      <w:color w:val="605E5C"/>
      <w:shd w:val="clear" w:color="auto" w:fill="E1DFDD"/>
    </w:rPr>
  </w:style>
  <w:style w:type="character" w:styleId="a7">
    <w:name w:val="FollowedHyperlink"/>
    <w:basedOn w:val="a0"/>
    <w:uiPriority w:val="99"/>
    <w:semiHidden/>
    <w:unhideWhenUsed/>
    <w:rsid w:val="007445B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660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99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3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32F6F1B6F2AE44BB410F5EACB8CDC9" ma:contentTypeVersion="13" ma:contentTypeDescription="Create a new document." ma:contentTypeScope="" ma:versionID="bb15b0b208771d8a650b44bb925d2a24">
  <xsd:schema xmlns:xsd="http://www.w3.org/2001/XMLSchema" xmlns:xs="http://www.w3.org/2001/XMLSchema" xmlns:p="http://schemas.microsoft.com/office/2006/metadata/properties" xmlns:ns3="0d47d256-6e0e-4170-a7c2-dd0756b2ddeb" xmlns:ns4="b2373036-b346-4ad4-939a-a876f3ecb834" targetNamespace="http://schemas.microsoft.com/office/2006/metadata/properties" ma:root="true" ma:fieldsID="d2e063cbc5149f395296b4752f0a1975" ns3:_="" ns4:_="">
    <xsd:import namespace="0d47d256-6e0e-4170-a7c2-dd0756b2ddeb"/>
    <xsd:import namespace="b2373036-b346-4ad4-939a-a876f3ecb8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47d256-6e0e-4170-a7c2-dd0756b2dd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373036-b346-4ad4-939a-a876f3ecb83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DC3156-8677-4951-8C44-240C360FFA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692F2B-F637-4DA1-AB72-875A25077CD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330B6D6-67EB-4BE8-A5DE-F540CC479B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47d256-6e0e-4170-a7c2-dd0756b2ddeb"/>
    <ds:schemaRef ds:uri="b2373036-b346-4ad4-939a-a876f3ecb8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170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son Poon</dc:creator>
  <cp:keywords/>
  <dc:description/>
  <cp:lastModifiedBy>Tony</cp:lastModifiedBy>
  <cp:revision>36</cp:revision>
  <dcterms:created xsi:type="dcterms:W3CDTF">2020-04-23T05:57:00Z</dcterms:created>
  <dcterms:modified xsi:type="dcterms:W3CDTF">2020-05-01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32F6F1B6F2AE44BB410F5EACB8CDC9</vt:lpwstr>
  </property>
</Properties>
</file>